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43FA15E4" w:rsidR="00310CE5" w:rsidRPr="000D5C4E" w:rsidRDefault="000D5C4E" w:rsidP="00310CE5">
      <w:pPr>
        <w:jc w:val="center"/>
        <w:rPr>
          <w:b/>
          <w:bCs/>
          <w:sz w:val="32"/>
          <w:szCs w:val="32"/>
        </w:rPr>
      </w:pPr>
      <w:r w:rsidRPr="000D5C4E">
        <w:rPr>
          <w:b/>
          <w:bCs/>
          <w:sz w:val="32"/>
          <w:szCs w:val="32"/>
        </w:rPr>
        <w:t>(</w:t>
      </w:r>
      <w:r w:rsidR="00DF3ED7">
        <w:rPr>
          <w:b/>
          <w:bCs/>
          <w:sz w:val="32"/>
          <w:szCs w:val="32"/>
        </w:rPr>
        <w:t>New Mexico</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1E22078" w:rsidR="00AF6A38" w:rsidRDefault="00DF3ED7" w:rsidP="00754613">
            <w:r>
              <w:t>New Mexico</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831DF" w14:textId="77777777" w:rsidR="00A31B9C" w:rsidRDefault="00A31B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9AAC8B5" w:rsidR="00CB37D9" w:rsidRPr="00A31B9C" w:rsidRDefault="00CB37D9" w:rsidP="00A31B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AD2CF" w14:textId="77777777" w:rsidR="00A31B9C" w:rsidRDefault="00A31B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4DAC8" w14:textId="77777777" w:rsidR="00A31B9C" w:rsidRDefault="00A31B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9A4199B" w:rsidR="00AD6FC0" w:rsidRPr="00A31B9C" w:rsidRDefault="00AD6FC0" w:rsidP="00A31B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34CE2" w14:textId="77777777" w:rsidR="00A31B9C" w:rsidRDefault="00A31B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46893113">
    <w:abstractNumId w:val="0"/>
  </w:num>
  <w:num w:numId="2" w16cid:durableId="336075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31B9C"/>
    <w:rsid w:val="00A56F25"/>
    <w:rsid w:val="00AD6FC0"/>
    <w:rsid w:val="00AF6A38"/>
    <w:rsid w:val="00B32A3C"/>
    <w:rsid w:val="00B404E9"/>
    <w:rsid w:val="00BC0F62"/>
    <w:rsid w:val="00C55AF5"/>
    <w:rsid w:val="00C576A9"/>
    <w:rsid w:val="00C91B90"/>
    <w:rsid w:val="00CB37D9"/>
    <w:rsid w:val="00CD6FD8"/>
    <w:rsid w:val="00D54234"/>
    <w:rsid w:val="00D86248"/>
    <w:rsid w:val="00DD2CCC"/>
    <w:rsid w:val="00DF3ED7"/>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30</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